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78E85" w14:textId="77777777" w:rsidR="00A22C8D" w:rsidRPr="0062313D" w:rsidRDefault="00A22C8D" w:rsidP="006C3192">
      <w:pPr>
        <w:spacing w:line="320" w:lineRule="exact"/>
        <w:jc w:val="left"/>
        <w:rPr>
          <w:rFonts w:ascii="ＭＳ Ｐゴシック" w:eastAsia="ＭＳ Ｐゴシック" w:hAnsi="ＭＳ Ｐゴシック"/>
          <w:bCs/>
          <w:color w:val="000000"/>
          <w:sz w:val="24"/>
          <w:szCs w:val="22"/>
        </w:rPr>
      </w:pPr>
    </w:p>
    <w:p w14:paraId="76B43E8B" w14:textId="2D4E16DB" w:rsidR="00A22C8D" w:rsidRPr="00FC2D47" w:rsidRDefault="004B0B7C" w:rsidP="009E7B7B">
      <w:pPr>
        <w:spacing w:line="320" w:lineRule="exact"/>
        <w:jc w:val="center"/>
        <w:rPr>
          <w:rFonts w:ascii="Meiryo UI" w:eastAsia="Meiryo UI" w:hAnsi="Meiryo UI"/>
          <w:b/>
          <w:color w:val="000000"/>
          <w:sz w:val="28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0C41304">
                <wp:simplePos x="0" y="0"/>
                <wp:positionH relativeFrom="column">
                  <wp:posOffset>-994410</wp:posOffset>
                </wp:positionH>
                <wp:positionV relativeFrom="paragraph">
                  <wp:posOffset>27305</wp:posOffset>
                </wp:positionV>
                <wp:extent cx="125730" cy="115570"/>
                <wp:effectExtent l="12700" t="12700" r="13970" b="1143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5730" cy="115570"/>
                        </a:xfrm>
                        <a:prstGeom prst="flowChartConnector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374E37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AutoShape 2" o:spid="_x0000_s1026" type="#_x0000_t120" style="position:absolute;left:0;text-align:left;margin-left:-78.3pt;margin-top:2.15pt;width:9.9pt;height:9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" filled="f" strokecolor="red" strokeweight="3pt">
                <v:path arrowok="t"/>
                <v:textbox inset="5.85pt,.7pt,5.85pt,.7pt"/>
              </v:shape>
            </w:pict>
          </mc:Fallback>
        </mc:AlternateContent>
      </w:r>
      <w:r w:rsidR="005245D9" w:rsidRPr="0062313D">
        <w:rPr>
          <w:rFonts w:ascii="Meiryo UI" w:eastAsia="Meiryo UI" w:hAnsi="Meiryo UI" w:hint="eastAsia"/>
          <w:b/>
          <w:color w:val="000000"/>
          <w:sz w:val="28"/>
        </w:rPr>
        <w:t>第</w:t>
      </w:r>
      <w:r w:rsidR="006510B2">
        <w:rPr>
          <w:rFonts w:ascii="Meiryo UI" w:eastAsia="Meiryo UI" w:hAnsi="Meiryo UI" w:hint="eastAsia"/>
          <w:b/>
          <w:color w:val="000000"/>
          <w:sz w:val="28"/>
        </w:rPr>
        <w:t>1</w:t>
      </w:r>
      <w:r w:rsidR="009E7B7B">
        <w:rPr>
          <w:rFonts w:ascii="Meiryo UI" w:eastAsia="Meiryo UI" w:hAnsi="Meiryo UI" w:hint="eastAsia"/>
          <w:b/>
          <w:color w:val="000000"/>
          <w:sz w:val="28"/>
        </w:rPr>
        <w:t>7</w:t>
      </w:r>
      <w:r w:rsidR="005245D9" w:rsidRPr="0062313D">
        <w:rPr>
          <w:rFonts w:ascii="Meiryo UI" w:eastAsia="Meiryo UI" w:hAnsi="Meiryo UI" w:hint="eastAsia"/>
          <w:b/>
          <w:color w:val="000000"/>
          <w:sz w:val="28"/>
        </w:rPr>
        <w:t>回日本診療放射線学教育学会学術集会</w:t>
      </w:r>
      <w:r w:rsidR="006C3192" w:rsidRPr="0062313D">
        <w:rPr>
          <w:rFonts w:ascii="Meiryo UI" w:eastAsia="Meiryo UI" w:hAnsi="Meiryo UI" w:hint="eastAsia"/>
          <w:b/>
          <w:color w:val="000000"/>
          <w:sz w:val="28"/>
        </w:rPr>
        <w:t>@</w:t>
      </w:r>
      <w:r w:rsidR="005245D9" w:rsidRPr="0062313D">
        <w:rPr>
          <w:rFonts w:ascii="Meiryo UI" w:eastAsia="Meiryo UI" w:hAnsi="Meiryo UI" w:hint="eastAsia"/>
          <w:b/>
          <w:color w:val="000000"/>
          <w:sz w:val="28"/>
        </w:rPr>
        <w:t>演題応募用紙</w:t>
      </w:r>
    </w:p>
    <w:p w14:paraId="04AA05F7" w14:textId="77777777" w:rsidR="00A22C8D" w:rsidRPr="0062313D" w:rsidRDefault="00A22C8D" w:rsidP="00066A07">
      <w:pPr>
        <w:spacing w:line="320" w:lineRule="exact"/>
        <w:rPr>
          <w:rFonts w:ascii="Meiryo UI" w:eastAsia="Meiryo UI" w:hAnsi="Meiryo UI"/>
          <w:color w:val="000000"/>
          <w:sz w:val="16"/>
          <w:szCs w:val="16"/>
        </w:rPr>
      </w:pPr>
    </w:p>
    <w:tbl>
      <w:tblPr>
        <w:tblpPr w:leftFromText="142" w:rightFromText="142" w:vertAnchor="text" w:tblpXSpec="center" w:tblpY="1"/>
        <w:tblOverlap w:val="never"/>
        <w:tblW w:w="9980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55"/>
        <w:gridCol w:w="1476"/>
        <w:gridCol w:w="2730"/>
        <w:gridCol w:w="4619"/>
      </w:tblGrid>
      <w:tr w:rsidR="00773BE3" w:rsidRPr="0062313D" w14:paraId="2A86E234" w14:textId="77777777" w:rsidTr="000807BE">
        <w:trPr>
          <w:cantSplit/>
          <w:trHeight w:val="522"/>
          <w:jc w:val="center"/>
        </w:trPr>
        <w:tc>
          <w:tcPr>
            <w:tcW w:w="1155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1F03" w14:textId="177F54C8" w:rsidR="008E1850" w:rsidRPr="0062313D" w:rsidRDefault="005245D9" w:rsidP="004C5C0D">
            <w:pPr>
              <w:spacing w:line="240" w:lineRule="exact"/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0"/>
                <w:szCs w:val="20"/>
              </w:rPr>
              <w:t>演題名</w:t>
            </w:r>
          </w:p>
        </w:tc>
        <w:tc>
          <w:tcPr>
            <w:tcW w:w="8825" w:type="dxa"/>
            <w:gridSpan w:val="3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5D976D" w14:textId="7CC19BB7" w:rsidR="008E1850" w:rsidRPr="0062313D" w:rsidRDefault="008E1850" w:rsidP="00BC3ACB">
            <w:pPr>
              <w:spacing w:line="240" w:lineRule="exact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</w:p>
        </w:tc>
      </w:tr>
      <w:tr w:rsidR="00773BE3" w:rsidRPr="0062313D" w14:paraId="1A33B2E8" w14:textId="77777777" w:rsidTr="000807BE">
        <w:trPr>
          <w:cantSplit/>
          <w:trHeight w:hRule="exact" w:val="859"/>
          <w:jc w:val="center"/>
        </w:trPr>
        <w:tc>
          <w:tcPr>
            <w:tcW w:w="11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84366" w14:textId="77777777" w:rsidR="00923694" w:rsidRPr="0062313D" w:rsidRDefault="005245D9" w:rsidP="004C5F9D">
            <w:pPr>
              <w:spacing w:line="240" w:lineRule="exact"/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0"/>
                <w:szCs w:val="20"/>
              </w:rPr>
              <w:t>発表区分</w:t>
            </w:r>
          </w:p>
          <w:p w14:paraId="13A0A1CF" w14:textId="15B43677" w:rsidR="004C5F9D" w:rsidRPr="0062313D" w:rsidRDefault="004C5F9D" w:rsidP="004C5F9D">
            <w:pPr>
              <w:spacing w:line="240" w:lineRule="exact"/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14"/>
                <w:szCs w:val="14"/>
              </w:rPr>
              <w:t>（〇を付ける）</w:t>
            </w:r>
          </w:p>
        </w:tc>
        <w:tc>
          <w:tcPr>
            <w:tcW w:w="8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F3415C5" w14:textId="2C3B5844" w:rsidR="005245D9" w:rsidRPr="0062313D" w:rsidRDefault="6FB2228D" w:rsidP="004C5C0D">
            <w:pPr>
              <w:spacing w:line="360" w:lineRule="auto"/>
              <w:ind w:rightChars="2" w:right="4" w:firstLineChars="100" w:firstLine="200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0807BE"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  <w:t xml:space="preserve">1.教育制度　　2.教育課程　　　 3.教育技法　　4.教育評価　　5.初年次教育　</w:t>
            </w:r>
          </w:p>
          <w:p w14:paraId="146C4F87" w14:textId="6519DCE0" w:rsidR="00923694" w:rsidRPr="0062313D" w:rsidRDefault="6FB2228D" w:rsidP="004C5C0D">
            <w:pPr>
              <w:spacing w:line="360" w:lineRule="auto"/>
              <w:ind w:rightChars="2" w:right="4" w:firstLineChars="100" w:firstLine="200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0807BE"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  <w:t>6.FD　　　　　　7.メディア教育　　8.新人教育　　9.継続教育　　10.その他</w:t>
            </w:r>
          </w:p>
        </w:tc>
      </w:tr>
      <w:tr w:rsidR="00773BE3" w:rsidRPr="0062313D" w14:paraId="0926FA3E" w14:textId="77777777" w:rsidTr="000807BE">
        <w:trPr>
          <w:cantSplit/>
          <w:trHeight w:hRule="exact" w:val="510"/>
          <w:jc w:val="center"/>
        </w:trPr>
        <w:tc>
          <w:tcPr>
            <w:tcW w:w="1155" w:type="dxa"/>
            <w:vMerge w:val="restart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14:paraId="5734DA3A" w14:textId="77777777" w:rsidR="00457969" w:rsidRPr="0062313D" w:rsidRDefault="00457969" w:rsidP="004C5C0D">
            <w:pPr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0"/>
                <w:szCs w:val="20"/>
              </w:rPr>
              <w:t>筆頭</w:t>
            </w:r>
          </w:p>
          <w:p w14:paraId="4C631EFC" w14:textId="6636922D" w:rsidR="004C5C0D" w:rsidRPr="0062313D" w:rsidRDefault="00457969" w:rsidP="004C5C0D">
            <w:pPr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0"/>
                <w:szCs w:val="20"/>
              </w:rPr>
              <w:t>演者</w:t>
            </w:r>
          </w:p>
        </w:tc>
        <w:tc>
          <w:tcPr>
            <w:tcW w:w="1476" w:type="dxa"/>
            <w:tcBorders>
              <w:top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4ED9A701" w14:textId="47507526" w:rsidR="004C5C0D" w:rsidRPr="0062313D" w:rsidRDefault="6FB2228D" w:rsidP="009C6A26">
            <w:pPr>
              <w:spacing w:line="280" w:lineRule="exact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0807BE"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  <w:t>氏 名</w:t>
            </w:r>
          </w:p>
        </w:tc>
        <w:tc>
          <w:tcPr>
            <w:tcW w:w="734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2" w:space="0" w:color="auto"/>
            </w:tcBorders>
            <w:vAlign w:val="center"/>
          </w:tcPr>
          <w:p w14:paraId="11A885F0" w14:textId="7CFD6F7F" w:rsidR="004C5C0D" w:rsidRPr="0062313D" w:rsidRDefault="004C5C0D" w:rsidP="009C6A26">
            <w:pPr>
              <w:spacing w:line="280" w:lineRule="exact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</w:p>
        </w:tc>
      </w:tr>
      <w:tr w:rsidR="6FB2228D" w14:paraId="1A67F9C8" w14:textId="77777777" w:rsidTr="000807BE">
        <w:trPr>
          <w:cantSplit/>
          <w:trHeight w:val="510"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5545AAE8" w14:textId="77777777" w:rsidR="00D464C5" w:rsidRDefault="00D464C5"/>
        </w:tc>
        <w:tc>
          <w:tcPr>
            <w:tcW w:w="1476" w:type="dxa"/>
            <w:tcBorders>
              <w:top w:val="dashSmallGap" w:sz="4" w:space="0" w:color="auto"/>
              <w:bottom w:val="dashed" w:sz="4" w:space="0" w:color="000000"/>
              <w:right w:val="single" w:sz="4" w:space="0" w:color="auto"/>
            </w:tcBorders>
            <w:vAlign w:val="center"/>
          </w:tcPr>
          <w:p w14:paraId="0BBEC962" w14:textId="140F3E53" w:rsidR="6FB2228D" w:rsidRPr="000807BE" w:rsidRDefault="6FB2228D" w:rsidP="6FB2228D">
            <w:pPr>
              <w:spacing w:line="280" w:lineRule="exact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0807BE"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  <w:t>所 属　（学年）</w:t>
            </w:r>
          </w:p>
        </w:tc>
        <w:tc>
          <w:tcPr>
            <w:tcW w:w="7349" w:type="dxa"/>
            <w:gridSpan w:val="2"/>
            <w:tcBorders>
              <w:top w:val="dashSmallGap" w:sz="4" w:space="0" w:color="auto"/>
              <w:left w:val="single" w:sz="4" w:space="0" w:color="auto"/>
              <w:bottom w:val="dashed" w:sz="6" w:space="0" w:color="000000"/>
              <w:right w:val="single" w:sz="12" w:space="0" w:color="auto"/>
            </w:tcBorders>
            <w:vAlign w:val="center"/>
          </w:tcPr>
          <w:p w14:paraId="645BB0B8" w14:textId="2A6A120F" w:rsidR="6FB2228D" w:rsidRPr="000807BE" w:rsidRDefault="6FB2228D" w:rsidP="6FB2228D">
            <w:pPr>
              <w:spacing w:line="280" w:lineRule="exact"/>
              <w:jc w:val="left"/>
              <w:rPr>
                <w:color w:val="000000"/>
                <w:szCs w:val="22"/>
              </w:rPr>
            </w:pPr>
          </w:p>
        </w:tc>
      </w:tr>
      <w:tr w:rsidR="00773BE3" w:rsidRPr="0062313D" w14:paraId="4D8DD89C" w14:textId="77777777" w:rsidTr="000807BE">
        <w:trPr>
          <w:cantSplit/>
          <w:trHeight w:hRule="exact" w:val="510"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20B65CB3" w14:textId="77777777" w:rsidR="004C5C0D" w:rsidRPr="0062313D" w:rsidRDefault="004C5C0D" w:rsidP="004C5C0D">
            <w:pPr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dashed" w:sz="4" w:space="0" w:color="000000"/>
              <w:right w:val="single" w:sz="4" w:space="0" w:color="auto"/>
            </w:tcBorders>
            <w:vAlign w:val="center"/>
          </w:tcPr>
          <w:p w14:paraId="794B66B0" w14:textId="310581CC" w:rsidR="004C5C0D" w:rsidRPr="0062313D" w:rsidRDefault="6FB2228D" w:rsidP="6FB2228D">
            <w:pPr>
              <w:spacing w:line="280" w:lineRule="exact"/>
              <w:jc w:val="left"/>
              <w:rPr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  <w:t>e-mailアドレス</w:t>
            </w:r>
          </w:p>
        </w:tc>
        <w:tc>
          <w:tcPr>
            <w:tcW w:w="7349" w:type="dxa"/>
            <w:gridSpan w:val="2"/>
            <w:tcBorders>
              <w:top w:val="dashed" w:sz="4" w:space="0" w:color="000000"/>
              <w:left w:val="single" w:sz="4" w:space="0" w:color="auto"/>
              <w:bottom w:val="single" w:sz="6" w:space="0" w:color="000000"/>
              <w:right w:val="single" w:sz="12" w:space="0" w:color="auto"/>
            </w:tcBorders>
            <w:vAlign w:val="center"/>
          </w:tcPr>
          <w:p w14:paraId="0F0F005E" w14:textId="43F83A20" w:rsidR="004C5C0D" w:rsidRPr="0062313D" w:rsidRDefault="004C5C0D" w:rsidP="009C6A26">
            <w:pPr>
              <w:spacing w:line="280" w:lineRule="exact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</w:p>
        </w:tc>
      </w:tr>
      <w:tr w:rsidR="00A22C8D" w:rsidRPr="0062313D" w14:paraId="1EA272D1" w14:textId="77777777" w:rsidTr="000807BE">
        <w:trPr>
          <w:cantSplit/>
          <w:jc w:val="center"/>
        </w:trPr>
        <w:tc>
          <w:tcPr>
            <w:tcW w:w="1155" w:type="dxa"/>
            <w:vMerge w:val="restart"/>
            <w:tcBorders>
              <w:top w:val="dashed" w:sz="4" w:space="0" w:color="auto"/>
              <w:left w:val="single" w:sz="12" w:space="0" w:color="auto"/>
            </w:tcBorders>
            <w:vAlign w:val="center"/>
          </w:tcPr>
          <w:p w14:paraId="6ABD7EB7" w14:textId="67C3051C" w:rsidR="00A22C8D" w:rsidRPr="0062313D" w:rsidRDefault="00A22C8D" w:rsidP="004C5C0D">
            <w:pPr>
              <w:wordWrap w:val="0"/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0"/>
                <w:szCs w:val="20"/>
              </w:rPr>
              <w:t>共同</w:t>
            </w:r>
          </w:p>
          <w:p w14:paraId="04B92E7B" w14:textId="52218378" w:rsidR="00A22C8D" w:rsidRPr="0062313D" w:rsidRDefault="00A22C8D" w:rsidP="004C5C0D">
            <w:pPr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0"/>
                <w:szCs w:val="20"/>
              </w:rPr>
              <w:t>研究者</w:t>
            </w:r>
          </w:p>
        </w:tc>
        <w:tc>
          <w:tcPr>
            <w:tcW w:w="1476" w:type="dxa"/>
            <w:tcBorders>
              <w:top w:val="nil"/>
              <w:right w:val="single" w:sz="6" w:space="0" w:color="000000"/>
            </w:tcBorders>
            <w:vAlign w:val="center"/>
          </w:tcPr>
          <w:p w14:paraId="51E378E9" w14:textId="2263CBD3" w:rsidR="00A22C8D" w:rsidRPr="0062313D" w:rsidRDefault="00A22C8D" w:rsidP="6FB2228D">
            <w:pPr>
              <w:tabs>
                <w:tab w:val="left" w:pos="1507"/>
              </w:tabs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</w:p>
        </w:tc>
        <w:tc>
          <w:tcPr>
            <w:tcW w:w="273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9E46EC" w14:textId="3DF59DD7" w:rsidR="6FB2228D" w:rsidRPr="000807BE" w:rsidRDefault="6FB2228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  <w:t>氏 名</w:t>
            </w:r>
          </w:p>
        </w:tc>
        <w:tc>
          <w:tcPr>
            <w:tcW w:w="4619" w:type="dxa"/>
            <w:tcBorders>
              <w:top w:val="nil"/>
              <w:left w:val="single" w:sz="6" w:space="0" w:color="000000"/>
              <w:right w:val="single" w:sz="12" w:space="0" w:color="auto"/>
            </w:tcBorders>
            <w:vAlign w:val="center"/>
          </w:tcPr>
          <w:p w14:paraId="10110658" w14:textId="7D6346D3" w:rsidR="6FB2228D" w:rsidRPr="000807BE" w:rsidRDefault="6FB2228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  <w:t>所 属</w:t>
            </w:r>
            <w:r w:rsidR="009E7B7B"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</w:rPr>
              <w:t xml:space="preserve">　（学生の場合、</w:t>
            </w:r>
            <w:r w:rsidR="009E7B7B" w:rsidRPr="00A42DF9"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  <w:u w:val="single"/>
              </w:rPr>
              <w:t>学年</w:t>
            </w:r>
            <w:r w:rsidR="00243301"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  <w:u w:val="single"/>
              </w:rPr>
              <w:t>まで</w:t>
            </w:r>
            <w:r w:rsidR="009E7B7B" w:rsidRPr="00A42DF9"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  <w:u w:val="single"/>
              </w:rPr>
              <w:t>記載</w:t>
            </w:r>
            <w:r w:rsidR="009E7B7B"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</w:rPr>
              <w:t>）</w:t>
            </w:r>
          </w:p>
        </w:tc>
      </w:tr>
      <w:tr w:rsidR="6FB2228D" w14:paraId="5B3927F1" w14:textId="77777777" w:rsidTr="000807BE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521723B5" w14:textId="77777777" w:rsidR="00D464C5" w:rsidRDefault="00D464C5"/>
        </w:tc>
        <w:tc>
          <w:tcPr>
            <w:tcW w:w="1476" w:type="dxa"/>
            <w:tcBorders>
              <w:top w:val="nil"/>
              <w:bottom w:val="dashed" w:sz="4" w:space="0" w:color="000000"/>
              <w:right w:val="single" w:sz="6" w:space="0" w:color="000000"/>
            </w:tcBorders>
            <w:vAlign w:val="center"/>
          </w:tcPr>
          <w:p w14:paraId="7B78D4AE" w14:textId="30C6CB1B" w:rsidR="6FB2228D" w:rsidRPr="000807BE" w:rsidRDefault="6FB2228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  <w:t>1</w:t>
            </w:r>
          </w:p>
        </w:tc>
        <w:tc>
          <w:tcPr>
            <w:tcW w:w="2730" w:type="dxa"/>
            <w:tcBorders>
              <w:top w:val="nil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7ACEF3DE" w14:textId="19968237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  <w:tc>
          <w:tcPr>
            <w:tcW w:w="4619" w:type="dxa"/>
            <w:tcBorders>
              <w:top w:val="nil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6BDA6052" w14:textId="159BD9A1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</w:tr>
      <w:tr w:rsidR="6FB2228D" w14:paraId="77384AB6" w14:textId="77777777" w:rsidTr="000807BE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2F277CF0" w14:textId="77777777" w:rsidR="00D464C5" w:rsidRDefault="00D464C5"/>
        </w:tc>
        <w:tc>
          <w:tcPr>
            <w:tcW w:w="1476" w:type="dxa"/>
            <w:tcBorders>
              <w:top w:val="dashed" w:sz="4" w:space="0" w:color="000000"/>
              <w:bottom w:val="dashed" w:sz="4" w:space="0" w:color="000000"/>
              <w:right w:val="single" w:sz="6" w:space="0" w:color="000000"/>
            </w:tcBorders>
            <w:vAlign w:val="center"/>
          </w:tcPr>
          <w:p w14:paraId="38BBD20A" w14:textId="61D6672C" w:rsidR="6FB2228D" w:rsidRPr="000807BE" w:rsidRDefault="6FB2228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  <w:t>2</w:t>
            </w:r>
          </w:p>
        </w:tc>
        <w:tc>
          <w:tcPr>
            <w:tcW w:w="2730" w:type="dxa"/>
            <w:tcBorders>
              <w:top w:val="dashed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38D0E465" w14:textId="02314254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  <w:tc>
          <w:tcPr>
            <w:tcW w:w="4619" w:type="dxa"/>
            <w:tcBorders>
              <w:top w:val="dashed" w:sz="4" w:space="0" w:color="000000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7231E2BD" w14:textId="19D58A2E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</w:tr>
      <w:tr w:rsidR="6FB2228D" w14:paraId="5498371D" w14:textId="77777777" w:rsidTr="000807BE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1F999201" w14:textId="77777777" w:rsidR="00D464C5" w:rsidRDefault="00D464C5"/>
        </w:tc>
        <w:tc>
          <w:tcPr>
            <w:tcW w:w="1476" w:type="dxa"/>
            <w:tcBorders>
              <w:top w:val="dashed" w:sz="4" w:space="0" w:color="000000"/>
              <w:bottom w:val="dashed" w:sz="4" w:space="0" w:color="000000"/>
              <w:right w:val="single" w:sz="6" w:space="0" w:color="000000"/>
            </w:tcBorders>
            <w:vAlign w:val="center"/>
          </w:tcPr>
          <w:p w14:paraId="16A42B6C" w14:textId="540E2F70" w:rsidR="6FB2228D" w:rsidRPr="000807BE" w:rsidRDefault="6FB2228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  <w:t>3</w:t>
            </w:r>
          </w:p>
        </w:tc>
        <w:tc>
          <w:tcPr>
            <w:tcW w:w="2730" w:type="dxa"/>
            <w:tcBorders>
              <w:top w:val="dashed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6AAB68A2" w14:textId="7046D046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  <w:tc>
          <w:tcPr>
            <w:tcW w:w="4619" w:type="dxa"/>
            <w:tcBorders>
              <w:top w:val="dashed" w:sz="4" w:space="0" w:color="000000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23AFAC6A" w14:textId="1EE20457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</w:tr>
      <w:tr w:rsidR="6FB2228D" w14:paraId="78BCBF64" w14:textId="77777777" w:rsidTr="000807BE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08635E2E" w14:textId="77777777" w:rsidR="00D464C5" w:rsidRDefault="00D464C5"/>
        </w:tc>
        <w:tc>
          <w:tcPr>
            <w:tcW w:w="1476" w:type="dxa"/>
            <w:tcBorders>
              <w:top w:val="dashed" w:sz="4" w:space="0" w:color="000000"/>
              <w:bottom w:val="dashed" w:sz="4" w:space="0" w:color="000000"/>
              <w:right w:val="single" w:sz="6" w:space="0" w:color="000000"/>
            </w:tcBorders>
            <w:vAlign w:val="center"/>
          </w:tcPr>
          <w:p w14:paraId="396371BD" w14:textId="5BF72264" w:rsidR="6FB2228D" w:rsidRPr="000807BE" w:rsidRDefault="6FB2228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  <w:t>4</w:t>
            </w:r>
          </w:p>
        </w:tc>
        <w:tc>
          <w:tcPr>
            <w:tcW w:w="2730" w:type="dxa"/>
            <w:tcBorders>
              <w:top w:val="dashed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00101297" w14:textId="17722059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  <w:tc>
          <w:tcPr>
            <w:tcW w:w="4619" w:type="dxa"/>
            <w:tcBorders>
              <w:top w:val="dashed" w:sz="4" w:space="0" w:color="000000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192E6131" w14:textId="6E91BF07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</w:tr>
      <w:tr w:rsidR="6FB2228D" w14:paraId="2280EAD3" w14:textId="77777777" w:rsidTr="000807BE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369D75CF" w14:textId="77777777" w:rsidR="00D464C5" w:rsidRDefault="00D464C5"/>
        </w:tc>
        <w:tc>
          <w:tcPr>
            <w:tcW w:w="1476" w:type="dxa"/>
            <w:tcBorders>
              <w:top w:val="dashed" w:sz="4" w:space="0" w:color="000000"/>
              <w:left w:val="dashed" w:sz="4" w:space="0" w:color="000000"/>
              <w:bottom w:val="dashed" w:sz="4" w:space="0" w:color="000000"/>
              <w:right w:val="single" w:sz="6" w:space="0" w:color="000000"/>
            </w:tcBorders>
            <w:vAlign w:val="center"/>
          </w:tcPr>
          <w:p w14:paraId="62DB8984" w14:textId="731F4146" w:rsidR="6FB2228D" w:rsidRPr="000807BE" w:rsidRDefault="6FB2228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  <w:t>5</w:t>
            </w:r>
          </w:p>
        </w:tc>
        <w:tc>
          <w:tcPr>
            <w:tcW w:w="2730" w:type="dxa"/>
            <w:tcBorders>
              <w:top w:val="dashed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0AA8DEF6" w14:textId="33FCF6BD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  <w:tc>
          <w:tcPr>
            <w:tcW w:w="4619" w:type="dxa"/>
            <w:tcBorders>
              <w:top w:val="dashed" w:sz="4" w:space="0" w:color="000000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7F7F334F" w14:textId="734A53D0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</w:tr>
      <w:tr w:rsidR="6FB2228D" w14:paraId="14499DF9" w14:textId="77777777" w:rsidTr="000807BE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3B9F8D64" w14:textId="77777777" w:rsidR="00D464C5" w:rsidRDefault="00D464C5"/>
        </w:tc>
        <w:tc>
          <w:tcPr>
            <w:tcW w:w="1476" w:type="dxa"/>
            <w:tcBorders>
              <w:top w:val="dashed" w:sz="4" w:space="0" w:color="000000"/>
              <w:left w:val="dashed" w:sz="4" w:space="0" w:color="000000"/>
              <w:bottom w:val="dashed" w:sz="4" w:space="0" w:color="000000"/>
              <w:right w:val="single" w:sz="6" w:space="0" w:color="000000"/>
            </w:tcBorders>
            <w:vAlign w:val="center"/>
          </w:tcPr>
          <w:p w14:paraId="584106F3" w14:textId="315EC9F6" w:rsidR="6FB2228D" w:rsidRPr="000807BE" w:rsidRDefault="6FB2228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  <w:t>6</w:t>
            </w:r>
          </w:p>
        </w:tc>
        <w:tc>
          <w:tcPr>
            <w:tcW w:w="2730" w:type="dxa"/>
            <w:tcBorders>
              <w:top w:val="dashed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53235003" w14:textId="17AAD247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  <w:tc>
          <w:tcPr>
            <w:tcW w:w="4619" w:type="dxa"/>
            <w:tcBorders>
              <w:top w:val="dashed" w:sz="4" w:space="0" w:color="000000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7E9FFCE1" w14:textId="6AEADE1B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</w:tr>
      <w:tr w:rsidR="6FB2228D" w14:paraId="1CEDCF5C" w14:textId="77777777" w:rsidTr="000807BE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14D59072" w14:textId="77777777" w:rsidR="00D464C5" w:rsidRDefault="00D464C5"/>
        </w:tc>
        <w:tc>
          <w:tcPr>
            <w:tcW w:w="1476" w:type="dxa"/>
            <w:tcBorders>
              <w:top w:val="dashed" w:sz="4" w:space="0" w:color="000000"/>
              <w:left w:val="dashed" w:sz="4" w:space="0" w:color="000000"/>
              <w:bottom w:val="dashed" w:sz="4" w:space="0" w:color="000000"/>
              <w:right w:val="single" w:sz="6" w:space="0" w:color="000000"/>
            </w:tcBorders>
            <w:vAlign w:val="center"/>
          </w:tcPr>
          <w:p w14:paraId="2299CC97" w14:textId="248C7352" w:rsidR="6FB2228D" w:rsidRPr="000807BE" w:rsidRDefault="6FB2228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  <w:t>7</w:t>
            </w:r>
          </w:p>
        </w:tc>
        <w:tc>
          <w:tcPr>
            <w:tcW w:w="2730" w:type="dxa"/>
            <w:tcBorders>
              <w:top w:val="dashed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165D4DB1" w14:textId="459B3443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  <w:tc>
          <w:tcPr>
            <w:tcW w:w="4619" w:type="dxa"/>
            <w:tcBorders>
              <w:top w:val="dashed" w:sz="4" w:space="0" w:color="000000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126464DB" w14:textId="3A3B0E25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</w:tr>
      <w:tr w:rsidR="6FB2228D" w14:paraId="0252D93C" w14:textId="77777777" w:rsidTr="000807BE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725F7C76" w14:textId="77777777" w:rsidR="00D464C5" w:rsidRDefault="00D464C5"/>
        </w:tc>
        <w:tc>
          <w:tcPr>
            <w:tcW w:w="1476" w:type="dxa"/>
            <w:tcBorders>
              <w:top w:val="dashed" w:sz="4" w:space="0" w:color="000000"/>
              <w:right w:val="single" w:sz="6" w:space="0" w:color="000000"/>
            </w:tcBorders>
            <w:vAlign w:val="center"/>
          </w:tcPr>
          <w:p w14:paraId="48BDFE31" w14:textId="672EA72B" w:rsidR="6FB2228D" w:rsidRPr="000807BE" w:rsidRDefault="6FB2228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  <w:t>8</w:t>
            </w:r>
          </w:p>
        </w:tc>
        <w:tc>
          <w:tcPr>
            <w:tcW w:w="2730" w:type="dxa"/>
            <w:tcBorders>
              <w:top w:val="dashed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vAlign w:val="center"/>
          </w:tcPr>
          <w:p w14:paraId="521CDF2E" w14:textId="620467F0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  <w:tc>
          <w:tcPr>
            <w:tcW w:w="4619" w:type="dxa"/>
            <w:tcBorders>
              <w:top w:val="dashed" w:sz="4" w:space="0" w:color="000000"/>
              <w:left w:val="single" w:sz="6" w:space="0" w:color="000000"/>
              <w:right w:val="single" w:sz="12" w:space="0" w:color="auto"/>
            </w:tcBorders>
            <w:vAlign w:val="center"/>
          </w:tcPr>
          <w:p w14:paraId="12B9B668" w14:textId="000660A4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</w:tr>
    </w:tbl>
    <w:p w14:paraId="1C26168A" w14:textId="77777777" w:rsidR="00A22C8D" w:rsidRDefault="00A22C8D" w:rsidP="00B20281">
      <w:pPr>
        <w:spacing w:line="280" w:lineRule="exact"/>
        <w:jc w:val="left"/>
        <w:rPr>
          <w:rFonts w:ascii="ＭＳ Ｐゴシック" w:eastAsia="ＭＳ Ｐゴシック" w:hAnsi="ＭＳ Ｐゴシック"/>
          <w:color w:val="000000"/>
        </w:rPr>
      </w:pPr>
    </w:p>
    <w:tbl>
      <w:tblPr>
        <w:tblpPr w:leftFromText="142" w:rightFromText="142" w:vertAnchor="text" w:horzAnchor="margin" w:tblpX="-49" w:tblpY="27"/>
        <w:tblW w:w="10031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31"/>
      </w:tblGrid>
      <w:tr w:rsidR="00A22C8D" w:rsidRPr="001451ED" w14:paraId="02DDF148" w14:textId="77777777" w:rsidTr="00A04344">
        <w:trPr>
          <w:trHeight w:val="396"/>
        </w:trPr>
        <w:tc>
          <w:tcPr>
            <w:tcW w:w="10031" w:type="dxa"/>
            <w:tcBorders>
              <w:bottom w:val="single" w:sz="4" w:space="0" w:color="auto"/>
            </w:tcBorders>
            <w:shd w:val="clear" w:color="auto" w:fill="AEAAAA"/>
            <w:vAlign w:val="center"/>
          </w:tcPr>
          <w:p w14:paraId="096500D7" w14:textId="77777777" w:rsidR="00A22C8D" w:rsidRPr="0062313D" w:rsidRDefault="00A22C8D" w:rsidP="00A04344">
            <w:pPr>
              <w:spacing w:line="280" w:lineRule="exact"/>
              <w:rPr>
                <w:rFonts w:ascii="Meiryo UI" w:eastAsia="Meiryo UI" w:hAnsi="Meiryo UI"/>
                <w:b/>
                <w:bCs/>
                <w:color w:val="000000"/>
                <w:sz w:val="21"/>
                <w:szCs w:val="21"/>
              </w:rPr>
            </w:pPr>
            <w:r w:rsidRPr="0062313D">
              <w:rPr>
                <w:rFonts w:ascii="Meiryo UI" w:eastAsia="Meiryo UI" w:hAnsi="Meiryo UI" w:hint="eastAsia"/>
                <w:b/>
                <w:color w:val="000000"/>
                <w:sz w:val="21"/>
                <w:szCs w:val="21"/>
              </w:rPr>
              <w:t>研究内容の要旨（最大600字程度）</w:t>
            </w:r>
          </w:p>
        </w:tc>
      </w:tr>
      <w:tr w:rsidR="00A22C8D" w:rsidRPr="0062313D" w14:paraId="2E4058F6" w14:textId="77777777" w:rsidTr="00A04344">
        <w:trPr>
          <w:trHeight w:val="720"/>
        </w:trPr>
        <w:tc>
          <w:tcPr>
            <w:tcW w:w="10031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</w:tcPr>
          <w:p w14:paraId="177DFAFA" w14:textId="77777777" w:rsidR="00A22C8D" w:rsidRPr="0062313D" w:rsidRDefault="00A22C8D" w:rsidP="00A04344">
            <w:pPr>
              <w:spacing w:line="276" w:lineRule="auto"/>
              <w:jc w:val="left"/>
              <w:rPr>
                <w:rFonts w:ascii="ＭＳ Ｐゴシック" w:eastAsia="ＭＳ Ｐゴシック" w:hAnsi="ＭＳ Ｐゴシック"/>
                <w:color w:val="000000"/>
                <w:sz w:val="21"/>
                <w:szCs w:val="21"/>
              </w:rPr>
            </w:pPr>
          </w:p>
          <w:p w14:paraId="5711F58E" w14:textId="77777777" w:rsidR="00A22C8D" w:rsidRPr="00A04344" w:rsidRDefault="00A22C8D" w:rsidP="00A04344">
            <w:pPr>
              <w:spacing w:line="276" w:lineRule="auto"/>
              <w:jc w:val="left"/>
              <w:rPr>
                <w:rFonts w:ascii="Meiryo UI" w:eastAsia="Meiryo UI" w:hAnsi="Meiryo UI"/>
                <w:color w:val="000000"/>
                <w:sz w:val="21"/>
                <w:szCs w:val="21"/>
              </w:rPr>
            </w:pPr>
          </w:p>
          <w:p w14:paraId="670623EC" w14:textId="77777777" w:rsidR="00A22C8D" w:rsidRPr="0062313D" w:rsidRDefault="00A22C8D" w:rsidP="00A04344">
            <w:pPr>
              <w:spacing w:line="276" w:lineRule="auto"/>
              <w:jc w:val="left"/>
              <w:rPr>
                <w:rFonts w:ascii="Meiryo UI" w:eastAsia="Meiryo UI" w:hAnsi="Meiryo UI"/>
                <w:color w:val="000000"/>
                <w:sz w:val="21"/>
                <w:szCs w:val="21"/>
              </w:rPr>
            </w:pPr>
          </w:p>
          <w:p w14:paraId="072E4965" w14:textId="15C25C12" w:rsidR="00A22C8D" w:rsidRDefault="00A22C8D" w:rsidP="00A04344">
            <w:pPr>
              <w:spacing w:line="276" w:lineRule="auto"/>
              <w:jc w:val="left"/>
              <w:rPr>
                <w:rFonts w:ascii="Meiryo UI" w:eastAsia="Meiryo UI" w:hAnsi="Meiryo UI"/>
                <w:color w:val="000000"/>
                <w:sz w:val="21"/>
                <w:szCs w:val="21"/>
              </w:rPr>
            </w:pPr>
          </w:p>
          <w:p w14:paraId="5C52D0BD" w14:textId="701ED752" w:rsidR="00A22C8D" w:rsidRDefault="00A22C8D" w:rsidP="00A04344">
            <w:pPr>
              <w:spacing w:line="276" w:lineRule="auto"/>
              <w:jc w:val="left"/>
              <w:rPr>
                <w:rFonts w:ascii="Meiryo UI" w:eastAsia="Meiryo UI" w:hAnsi="Meiryo UI"/>
                <w:color w:val="000000"/>
                <w:sz w:val="21"/>
                <w:szCs w:val="21"/>
              </w:rPr>
            </w:pPr>
          </w:p>
          <w:p w14:paraId="6A375DDF" w14:textId="6919223B" w:rsidR="00A22C8D" w:rsidRDefault="00A22C8D" w:rsidP="00A04344">
            <w:pPr>
              <w:spacing w:line="276" w:lineRule="auto"/>
              <w:jc w:val="left"/>
              <w:rPr>
                <w:rFonts w:ascii="Meiryo UI" w:eastAsia="Meiryo UI" w:hAnsi="Meiryo UI"/>
                <w:color w:val="000000"/>
                <w:sz w:val="21"/>
                <w:szCs w:val="21"/>
              </w:rPr>
            </w:pPr>
          </w:p>
          <w:p w14:paraId="044312B2" w14:textId="1C30E14D" w:rsidR="00A22C8D" w:rsidRDefault="00A22C8D" w:rsidP="00A04344">
            <w:pPr>
              <w:spacing w:line="276" w:lineRule="auto"/>
              <w:jc w:val="left"/>
              <w:rPr>
                <w:rFonts w:ascii="Meiryo UI" w:eastAsia="Meiryo UI" w:hAnsi="Meiryo UI"/>
                <w:color w:val="000000"/>
                <w:sz w:val="21"/>
                <w:szCs w:val="21"/>
              </w:rPr>
            </w:pPr>
          </w:p>
          <w:p w14:paraId="160246E3" w14:textId="73B67F7E" w:rsidR="6FB2228D" w:rsidRPr="000807BE" w:rsidRDefault="6FB2228D" w:rsidP="00A04344">
            <w:pPr>
              <w:spacing w:line="276" w:lineRule="auto"/>
              <w:jc w:val="left"/>
              <w:rPr>
                <w:color w:val="000000"/>
                <w:szCs w:val="22"/>
              </w:rPr>
            </w:pPr>
          </w:p>
          <w:p w14:paraId="2740FFCC" w14:textId="7F4444D8" w:rsidR="6FB2228D" w:rsidRPr="000807BE" w:rsidRDefault="6FB2228D" w:rsidP="00A04344">
            <w:pPr>
              <w:spacing w:line="276" w:lineRule="auto"/>
              <w:jc w:val="left"/>
              <w:rPr>
                <w:color w:val="000000"/>
                <w:szCs w:val="22"/>
              </w:rPr>
            </w:pPr>
          </w:p>
          <w:p w14:paraId="7E8F21A2" w14:textId="17E112E0" w:rsidR="6FB2228D" w:rsidRPr="000807BE" w:rsidRDefault="6FB2228D" w:rsidP="00A04344">
            <w:pPr>
              <w:spacing w:line="276" w:lineRule="auto"/>
              <w:jc w:val="left"/>
              <w:rPr>
                <w:color w:val="000000"/>
                <w:szCs w:val="22"/>
              </w:rPr>
            </w:pPr>
          </w:p>
          <w:p w14:paraId="1F8FFB04" w14:textId="377AC4AF" w:rsidR="6FB2228D" w:rsidRPr="000807BE" w:rsidRDefault="6FB2228D" w:rsidP="00A04344">
            <w:pPr>
              <w:spacing w:line="276" w:lineRule="auto"/>
              <w:jc w:val="left"/>
              <w:rPr>
                <w:color w:val="000000"/>
                <w:szCs w:val="22"/>
              </w:rPr>
            </w:pPr>
          </w:p>
          <w:p w14:paraId="7440BF0C" w14:textId="648C7D08" w:rsidR="6FB2228D" w:rsidRPr="000807BE" w:rsidRDefault="6FB2228D" w:rsidP="00A04344">
            <w:pPr>
              <w:spacing w:line="276" w:lineRule="auto"/>
              <w:jc w:val="left"/>
              <w:rPr>
                <w:color w:val="000000"/>
                <w:szCs w:val="22"/>
              </w:rPr>
            </w:pPr>
          </w:p>
          <w:p w14:paraId="535105E7" w14:textId="693C1DB3" w:rsidR="6FB2228D" w:rsidRPr="000807BE" w:rsidRDefault="6FB2228D" w:rsidP="00A04344">
            <w:pPr>
              <w:spacing w:line="276" w:lineRule="auto"/>
              <w:jc w:val="left"/>
              <w:rPr>
                <w:color w:val="000000"/>
                <w:szCs w:val="22"/>
              </w:rPr>
            </w:pPr>
          </w:p>
          <w:p w14:paraId="15E7FD73" w14:textId="1C3761DB" w:rsidR="6FB2228D" w:rsidRPr="000807BE" w:rsidRDefault="6FB2228D" w:rsidP="00A04344">
            <w:pPr>
              <w:spacing w:line="276" w:lineRule="auto"/>
              <w:jc w:val="left"/>
              <w:rPr>
                <w:color w:val="000000"/>
                <w:szCs w:val="22"/>
              </w:rPr>
            </w:pPr>
          </w:p>
          <w:p w14:paraId="2BF83801" w14:textId="23B6CE60" w:rsidR="6FB2228D" w:rsidRPr="000807BE" w:rsidRDefault="6FB2228D" w:rsidP="00A04344">
            <w:pPr>
              <w:spacing w:line="276" w:lineRule="auto"/>
              <w:jc w:val="left"/>
              <w:rPr>
                <w:color w:val="000000"/>
                <w:szCs w:val="22"/>
              </w:rPr>
            </w:pPr>
          </w:p>
          <w:p w14:paraId="1BC0B2F1" w14:textId="2AE144A8" w:rsidR="6FB2228D" w:rsidRPr="000807BE" w:rsidRDefault="6FB2228D" w:rsidP="00A04344">
            <w:pPr>
              <w:spacing w:line="276" w:lineRule="auto"/>
              <w:jc w:val="left"/>
              <w:rPr>
                <w:color w:val="000000"/>
                <w:szCs w:val="22"/>
              </w:rPr>
            </w:pPr>
          </w:p>
          <w:p w14:paraId="33D47BC5" w14:textId="43B4ADE2" w:rsidR="6FB2228D" w:rsidRPr="000807BE" w:rsidRDefault="6FB2228D" w:rsidP="00A04344">
            <w:pPr>
              <w:spacing w:line="276" w:lineRule="auto"/>
              <w:jc w:val="left"/>
              <w:rPr>
                <w:color w:val="000000"/>
                <w:szCs w:val="22"/>
              </w:rPr>
            </w:pPr>
          </w:p>
          <w:p w14:paraId="4C4D19F6" w14:textId="77777777" w:rsidR="00FC2D47" w:rsidRDefault="00FC2D47" w:rsidP="00A04344">
            <w:pPr>
              <w:spacing w:line="360" w:lineRule="auto"/>
              <w:jc w:val="left"/>
              <w:rPr>
                <w:rFonts w:ascii="Meiryo UI" w:eastAsia="Meiryo UI" w:hAnsi="Meiryo UI"/>
                <w:color w:val="000000"/>
                <w:sz w:val="21"/>
                <w:szCs w:val="21"/>
              </w:rPr>
            </w:pPr>
          </w:p>
          <w:p w14:paraId="7D89E5C3" w14:textId="77777777" w:rsidR="00FC2D47" w:rsidRPr="0062313D" w:rsidRDefault="00FC2D47" w:rsidP="00A04344">
            <w:pPr>
              <w:spacing w:line="360" w:lineRule="auto"/>
              <w:jc w:val="left"/>
              <w:rPr>
                <w:rFonts w:ascii="Meiryo UI" w:eastAsia="Meiryo UI" w:hAnsi="Meiryo UI"/>
                <w:color w:val="000000"/>
                <w:sz w:val="21"/>
                <w:szCs w:val="21"/>
              </w:rPr>
            </w:pPr>
          </w:p>
        </w:tc>
      </w:tr>
      <w:tr w:rsidR="00A22C8D" w:rsidRPr="0062313D" w14:paraId="79A7E19F" w14:textId="77777777" w:rsidTr="00A04344">
        <w:trPr>
          <w:trHeight w:val="410"/>
        </w:trPr>
        <w:tc>
          <w:tcPr>
            <w:tcW w:w="10031" w:type="dxa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</w:tcPr>
          <w:p w14:paraId="75A1973A" w14:textId="77777777" w:rsidR="00A22C8D" w:rsidRPr="0062313D" w:rsidRDefault="00A22C8D" w:rsidP="00A04344">
            <w:pPr>
              <w:spacing w:line="360" w:lineRule="auto"/>
              <w:jc w:val="left"/>
              <w:rPr>
                <w:rFonts w:ascii="ＭＳ Ｐゴシック" w:eastAsia="ＭＳ Ｐゴシック" w:hAnsi="ＭＳ Ｐゴシック"/>
                <w:color w:val="000000"/>
                <w:sz w:val="21"/>
                <w:szCs w:val="21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1"/>
                <w:szCs w:val="21"/>
              </w:rPr>
              <w:t>キーワード（３個以内）：</w:t>
            </w:r>
          </w:p>
          <w:p w14:paraId="53337F4F" w14:textId="77777777" w:rsidR="00A22C8D" w:rsidRPr="0062313D" w:rsidRDefault="00A22C8D" w:rsidP="00A04344">
            <w:pPr>
              <w:spacing w:line="360" w:lineRule="auto"/>
              <w:jc w:val="left"/>
              <w:rPr>
                <w:rFonts w:ascii="ＭＳ Ｐゴシック" w:eastAsia="ＭＳ Ｐゴシック" w:hAnsi="ＭＳ Ｐゴシック"/>
                <w:color w:val="000000"/>
                <w:sz w:val="21"/>
                <w:szCs w:val="21"/>
              </w:rPr>
            </w:pPr>
          </w:p>
        </w:tc>
      </w:tr>
    </w:tbl>
    <w:p w14:paraId="0C50A178" w14:textId="77777777" w:rsidR="00A56083" w:rsidRDefault="6FB2228D" w:rsidP="6FB2228D">
      <w:pPr>
        <w:spacing w:line="280" w:lineRule="exact"/>
        <w:jc w:val="left"/>
        <w:rPr>
          <w:rFonts w:ascii="ＭＳ Ｐゴシック" w:eastAsia="ＭＳ Ｐゴシック" w:hAnsi="ＭＳ Ｐゴシック"/>
          <w:color w:val="000000"/>
        </w:rPr>
      </w:pPr>
      <w:r w:rsidRPr="000807BE">
        <w:rPr>
          <w:rFonts w:ascii="ＭＳ Ｐゴシック" w:eastAsia="ＭＳ Ｐゴシック" w:hAnsi="ＭＳ Ｐゴシック"/>
          <w:color w:val="000000"/>
        </w:rPr>
        <w:t>必要事項を記入の上、WORDファイルのままe-mailに添付し、</w:t>
      </w:r>
    </w:p>
    <w:p w14:paraId="4AD03668" w14:textId="0E2DC0F8" w:rsidR="00F12D95" w:rsidRPr="00B20281" w:rsidRDefault="6FB2228D" w:rsidP="6FB2228D">
      <w:pPr>
        <w:spacing w:line="280" w:lineRule="exact"/>
        <w:jc w:val="left"/>
        <w:rPr>
          <w:color w:val="000000"/>
        </w:rPr>
      </w:pPr>
      <w:r w:rsidRPr="000807BE">
        <w:rPr>
          <w:rFonts w:ascii="ＭＳ Ｐゴシック" w:eastAsia="ＭＳ Ｐゴシック" w:hAnsi="ＭＳ Ｐゴシック"/>
          <w:color w:val="000000"/>
        </w:rPr>
        <w:t>本</w:t>
      </w:r>
      <w:r w:rsidRPr="000807BE">
        <w:rPr>
          <w:rFonts w:ascii="ＭＳ ゴシック" w:eastAsia="ＭＳ ゴシック" w:hAnsi="ＭＳ ゴシック" w:cs="ＭＳ Ｐゴシック"/>
          <w:color w:val="000000"/>
        </w:rPr>
        <w:t>学術集会実行委員会〔プログラム</w:t>
      </w:r>
      <w:r w:rsidR="00DD779F">
        <w:rPr>
          <w:rFonts w:ascii="ＭＳ ゴシック" w:eastAsia="ＭＳ ゴシック" w:hAnsi="ＭＳ ゴシック" w:cs="ＭＳ Ｐゴシック" w:hint="eastAsia"/>
          <w:color w:val="000000"/>
        </w:rPr>
        <w:t>担当</w:t>
      </w:r>
      <w:r w:rsidR="00D557BD">
        <w:rPr>
          <w:rFonts w:ascii="ＭＳ ゴシック" w:eastAsia="ＭＳ ゴシック" w:hAnsi="ＭＳ ゴシック" w:cs="ＭＳ Ｐゴシック" w:hint="eastAsia"/>
          <w:color w:val="000000"/>
        </w:rPr>
        <w:t>・亀澤</w:t>
      </w:r>
      <w:r w:rsidRPr="000807BE">
        <w:rPr>
          <w:rFonts w:ascii="ＭＳ ゴシック" w:eastAsia="ＭＳ ゴシック" w:hAnsi="ＭＳ ゴシック" w:cs="ＭＳ Ｐゴシック"/>
          <w:color w:val="000000"/>
        </w:rPr>
        <w:t>〕</w:t>
      </w:r>
      <w:r w:rsidRPr="000807BE">
        <w:rPr>
          <w:rFonts w:ascii="ＭＳ Ｐゴシック" w:eastAsia="ＭＳ Ｐゴシック" w:hAnsi="ＭＳ Ｐゴシック"/>
          <w:color w:val="000000"/>
        </w:rPr>
        <w:t>（</w:t>
      </w:r>
      <w:r w:rsidRPr="6FB2228D">
        <w:rPr>
          <w:rFonts w:ascii="ＭＳ Ｐゴシック" w:eastAsia="ＭＳ Ｐゴシック" w:hAnsi="ＭＳ Ｐゴシック"/>
          <w:color w:val="FF0000"/>
        </w:rPr>
        <w:t xml:space="preserve"> </w:t>
      </w:r>
      <w:r w:rsidR="00A42DF9" w:rsidRPr="00A42DF9">
        <w:rPr>
          <w:rFonts w:ascii="ＭＳ Ｐゴシック" w:eastAsia="ＭＳ Ｐゴシック" w:hAnsi="ＭＳ Ｐゴシック" w:hint="eastAsia"/>
          <w:b/>
          <w:bCs/>
        </w:rPr>
        <w:t>jsert17th</w:t>
      </w:r>
      <w:r w:rsidR="00A42DF9">
        <w:rPr>
          <w:rFonts w:ascii="ＭＳ Ｐゴシック" w:eastAsia="ＭＳ Ｐゴシック" w:hAnsi="ＭＳ Ｐゴシック" w:hint="eastAsia"/>
          <w:b/>
          <w:bCs/>
        </w:rPr>
        <w:t>@</w:t>
      </w:r>
      <w:r w:rsidR="00A42DF9" w:rsidRPr="00A42DF9">
        <w:rPr>
          <w:rFonts w:ascii="ＭＳ Ｐゴシック" w:eastAsia="ＭＳ Ｐゴシック" w:hAnsi="ＭＳ Ｐゴシック" w:hint="eastAsia"/>
          <w:b/>
          <w:bCs/>
        </w:rPr>
        <w:t>gmail.com</w:t>
      </w:r>
      <w:r w:rsidRPr="6FB2228D">
        <w:rPr>
          <w:rFonts w:ascii="ＭＳ Ｐゴシック" w:eastAsia="ＭＳ Ｐゴシック" w:hAnsi="ＭＳ Ｐゴシック"/>
          <w:color w:val="FF0000"/>
        </w:rPr>
        <w:t xml:space="preserve"> </w:t>
      </w:r>
      <w:r w:rsidRPr="000807BE">
        <w:rPr>
          <w:rFonts w:ascii="ＭＳ Ｐゴシック" w:eastAsia="ＭＳ Ｐゴシック" w:hAnsi="ＭＳ Ｐゴシック"/>
          <w:color w:val="000000"/>
        </w:rPr>
        <w:t>） まで、</w:t>
      </w:r>
      <w:r w:rsidR="00A42DF9">
        <w:rPr>
          <w:rFonts w:ascii="ＭＳ Ｐゴシック" w:eastAsia="ＭＳ Ｐゴシック" w:hAnsi="ＭＳ Ｐゴシック" w:hint="eastAsia"/>
          <w:color w:val="000000"/>
        </w:rPr>
        <w:t>ご</w:t>
      </w:r>
      <w:r w:rsidRPr="000807BE">
        <w:rPr>
          <w:rFonts w:ascii="ＭＳ Ｐゴシック" w:eastAsia="ＭＳ Ｐゴシック" w:hAnsi="ＭＳ Ｐゴシック"/>
          <w:color w:val="000000"/>
        </w:rPr>
        <w:t>送信願います。</w:t>
      </w:r>
    </w:p>
    <w:sectPr w:rsidR="00F12D95" w:rsidRPr="00B20281" w:rsidSect="008E1850">
      <w:pgSz w:w="11906" w:h="16838" w:code="9"/>
      <w:pgMar w:top="567" w:right="1134" w:bottom="233" w:left="1134" w:header="0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BE9AF" w14:textId="77777777" w:rsidR="003F48F3" w:rsidRDefault="003F48F3">
      <w:r>
        <w:separator/>
      </w:r>
    </w:p>
  </w:endnote>
  <w:endnote w:type="continuationSeparator" w:id="0">
    <w:p w14:paraId="0D87883C" w14:textId="77777777" w:rsidR="003F48F3" w:rsidRDefault="003F48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eiryo UI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A817B" w14:textId="77777777" w:rsidR="003F48F3" w:rsidRDefault="003F48F3">
      <w:r>
        <w:separator/>
      </w:r>
    </w:p>
  </w:footnote>
  <w:footnote w:type="continuationSeparator" w:id="0">
    <w:p w14:paraId="41B3015E" w14:textId="77777777" w:rsidR="003F48F3" w:rsidRDefault="003F48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E2488"/>
    <w:multiLevelType w:val="hybridMultilevel"/>
    <w:tmpl w:val="A5A2B032"/>
    <w:lvl w:ilvl="0" w:tplc="B6C2AF3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6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7" w:tentative="1">
      <w:start w:val="1"/>
      <w:numFmt w:val="aiueoFullWidth"/>
      <w:lvlText w:val="(%5)"/>
      <w:lvlJc w:val="left"/>
      <w:pPr>
        <w:ind w:left="2526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7" w:tentative="1">
      <w:start w:val="1"/>
      <w:numFmt w:val="aiueoFullWidth"/>
      <w:lvlText w:val="(%8)"/>
      <w:lvlJc w:val="left"/>
      <w:pPr>
        <w:ind w:left="3786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6" w:hanging="420"/>
      </w:pPr>
    </w:lvl>
  </w:abstractNum>
  <w:abstractNum w:abstractNumId="1" w15:restartNumberingAfterBreak="0">
    <w:nsid w:val="1C2B6731"/>
    <w:multiLevelType w:val="hybridMultilevel"/>
    <w:tmpl w:val="ABE61FBC"/>
    <w:lvl w:ilvl="0" w:tplc="CAF8301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65924221">
    <w:abstractNumId w:val="1"/>
  </w:num>
  <w:num w:numId="2" w16cid:durableId="20213935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MrAwN7QwMrcwNDZQ0lEKTi0uzszPAykwqQUAlVGpzywAAAA="/>
  </w:docVars>
  <w:rsids>
    <w:rsidRoot w:val="008E1850"/>
    <w:rsid w:val="00041609"/>
    <w:rsid w:val="00066A07"/>
    <w:rsid w:val="000807BE"/>
    <w:rsid w:val="00095087"/>
    <w:rsid w:val="000F0455"/>
    <w:rsid w:val="001142EC"/>
    <w:rsid w:val="00116B0A"/>
    <w:rsid w:val="001451ED"/>
    <w:rsid w:val="00147D11"/>
    <w:rsid w:val="00151AC9"/>
    <w:rsid w:val="00153718"/>
    <w:rsid w:val="00177592"/>
    <w:rsid w:val="00177B64"/>
    <w:rsid w:val="001905D8"/>
    <w:rsid w:val="001C2201"/>
    <w:rsid w:val="001E0A00"/>
    <w:rsid w:val="001E1E18"/>
    <w:rsid w:val="00235DA0"/>
    <w:rsid w:val="00243301"/>
    <w:rsid w:val="002564B9"/>
    <w:rsid w:val="002632AD"/>
    <w:rsid w:val="002836BB"/>
    <w:rsid w:val="00297775"/>
    <w:rsid w:val="002A5809"/>
    <w:rsid w:val="002D3916"/>
    <w:rsid w:val="00330169"/>
    <w:rsid w:val="00336DB3"/>
    <w:rsid w:val="0036413A"/>
    <w:rsid w:val="003957A9"/>
    <w:rsid w:val="003B1DB0"/>
    <w:rsid w:val="003B1E1C"/>
    <w:rsid w:val="003C287D"/>
    <w:rsid w:val="003F3D94"/>
    <w:rsid w:val="003F48F3"/>
    <w:rsid w:val="00457969"/>
    <w:rsid w:val="004B0B7C"/>
    <w:rsid w:val="004C5C0D"/>
    <w:rsid w:val="004C5F9D"/>
    <w:rsid w:val="004D2AF3"/>
    <w:rsid w:val="005245D9"/>
    <w:rsid w:val="00544D54"/>
    <w:rsid w:val="00597406"/>
    <w:rsid w:val="00604436"/>
    <w:rsid w:val="00606363"/>
    <w:rsid w:val="00615E4E"/>
    <w:rsid w:val="0062313D"/>
    <w:rsid w:val="006510B2"/>
    <w:rsid w:val="00662EEC"/>
    <w:rsid w:val="00672B95"/>
    <w:rsid w:val="006A0199"/>
    <w:rsid w:val="006A69DC"/>
    <w:rsid w:val="006C3192"/>
    <w:rsid w:val="006D3C39"/>
    <w:rsid w:val="006E2044"/>
    <w:rsid w:val="006F2087"/>
    <w:rsid w:val="00733E72"/>
    <w:rsid w:val="00757B03"/>
    <w:rsid w:val="00773BE3"/>
    <w:rsid w:val="007D6A2B"/>
    <w:rsid w:val="00811E68"/>
    <w:rsid w:val="0082465D"/>
    <w:rsid w:val="00840607"/>
    <w:rsid w:val="00854168"/>
    <w:rsid w:val="0086074F"/>
    <w:rsid w:val="0086731C"/>
    <w:rsid w:val="008A008F"/>
    <w:rsid w:val="008A6250"/>
    <w:rsid w:val="008E1850"/>
    <w:rsid w:val="008E6924"/>
    <w:rsid w:val="008F171C"/>
    <w:rsid w:val="00910158"/>
    <w:rsid w:val="00923694"/>
    <w:rsid w:val="0092781F"/>
    <w:rsid w:val="009422B8"/>
    <w:rsid w:val="009616C3"/>
    <w:rsid w:val="00965E49"/>
    <w:rsid w:val="009770B1"/>
    <w:rsid w:val="009A69D1"/>
    <w:rsid w:val="009B2050"/>
    <w:rsid w:val="009C6A26"/>
    <w:rsid w:val="009E1449"/>
    <w:rsid w:val="009E7B7B"/>
    <w:rsid w:val="00A04344"/>
    <w:rsid w:val="00A22C8D"/>
    <w:rsid w:val="00A23AEC"/>
    <w:rsid w:val="00A42DF9"/>
    <w:rsid w:val="00A56083"/>
    <w:rsid w:val="00A6711C"/>
    <w:rsid w:val="00A804B0"/>
    <w:rsid w:val="00A8445F"/>
    <w:rsid w:val="00B0541E"/>
    <w:rsid w:val="00B12F56"/>
    <w:rsid w:val="00B20281"/>
    <w:rsid w:val="00B204F2"/>
    <w:rsid w:val="00B34E6A"/>
    <w:rsid w:val="00B431DF"/>
    <w:rsid w:val="00B44F42"/>
    <w:rsid w:val="00BB0BB7"/>
    <w:rsid w:val="00BC3ACB"/>
    <w:rsid w:val="00C1241C"/>
    <w:rsid w:val="00C16874"/>
    <w:rsid w:val="00C404DC"/>
    <w:rsid w:val="00C67FF0"/>
    <w:rsid w:val="00C73230"/>
    <w:rsid w:val="00C962A5"/>
    <w:rsid w:val="00D07742"/>
    <w:rsid w:val="00D464C5"/>
    <w:rsid w:val="00D5114C"/>
    <w:rsid w:val="00D557BD"/>
    <w:rsid w:val="00D7702B"/>
    <w:rsid w:val="00DD779F"/>
    <w:rsid w:val="00DE55F1"/>
    <w:rsid w:val="00DF4C2D"/>
    <w:rsid w:val="00E07D3D"/>
    <w:rsid w:val="00E108A9"/>
    <w:rsid w:val="00E1345A"/>
    <w:rsid w:val="00E346EE"/>
    <w:rsid w:val="00E4704B"/>
    <w:rsid w:val="00E54389"/>
    <w:rsid w:val="00EC40E0"/>
    <w:rsid w:val="00EF0A6F"/>
    <w:rsid w:val="00F10E4A"/>
    <w:rsid w:val="00F12D95"/>
    <w:rsid w:val="00F37859"/>
    <w:rsid w:val="00F54CAA"/>
    <w:rsid w:val="00F726A1"/>
    <w:rsid w:val="00FC2D47"/>
    <w:rsid w:val="00FE60DB"/>
    <w:rsid w:val="00FF7E94"/>
    <w:rsid w:val="6FB22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1CE8FB0"/>
  <w15:chartTrackingRefBased/>
  <w15:docId w15:val="{D7ED5112-3981-4B56-9693-37AE8CF25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游明朝" w:eastAsia="游明朝" w:hAnsi="游明朝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1850"/>
    <w:pPr>
      <w:widowControl w:val="0"/>
      <w:jc w:val="both"/>
    </w:pPr>
    <w:rPr>
      <w:rFonts w:ascii="Century" w:eastAsia="ＭＳ 明朝" w:hAnsi="Century"/>
      <w:kern w:val="2"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8E1850"/>
    <w:rPr>
      <w:sz w:val="16"/>
      <w:szCs w:val="20"/>
    </w:rPr>
  </w:style>
  <w:style w:type="character" w:customStyle="1" w:styleId="a4">
    <w:name w:val="本文 (文字)"/>
    <w:link w:val="a3"/>
    <w:rsid w:val="008E1850"/>
    <w:rPr>
      <w:rFonts w:ascii="Century" w:eastAsia="ＭＳ 明朝" w:hAnsi="Century" w:cs="Times New Roman"/>
      <w:sz w:val="16"/>
      <w:szCs w:val="20"/>
    </w:rPr>
  </w:style>
  <w:style w:type="paragraph" w:styleId="a5">
    <w:name w:val="header"/>
    <w:basedOn w:val="a"/>
    <w:link w:val="a6"/>
    <w:uiPriority w:val="99"/>
    <w:unhideWhenUsed/>
    <w:rsid w:val="0059740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rsid w:val="00597406"/>
    <w:rPr>
      <w:rFonts w:ascii="Century" w:eastAsia="ＭＳ 明朝" w:hAnsi="Century"/>
      <w:kern w:val="2"/>
      <w:sz w:val="22"/>
      <w:szCs w:val="24"/>
    </w:rPr>
  </w:style>
  <w:style w:type="paragraph" w:styleId="a7">
    <w:name w:val="footer"/>
    <w:basedOn w:val="a"/>
    <w:link w:val="a8"/>
    <w:uiPriority w:val="99"/>
    <w:unhideWhenUsed/>
    <w:rsid w:val="00597406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597406"/>
    <w:rPr>
      <w:rFonts w:ascii="Century" w:eastAsia="ＭＳ 明朝" w:hAnsi="Century"/>
      <w:kern w:val="2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42</Characters>
  <Application>Microsoft Office Word</Application>
  <DocSecurity>0</DocSecurity>
  <Lines>2</Lines>
  <Paragraphs>1</Paragraphs>
  <ScaleCrop>false</ScaleCrop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cp:lastModifiedBy>木村　英理</cp:lastModifiedBy>
  <cp:revision>2</cp:revision>
  <cp:lastPrinted>2021-07-21T06:52:00Z</cp:lastPrinted>
  <dcterms:created xsi:type="dcterms:W3CDTF">2023-03-28T04:26:00Z</dcterms:created>
  <dcterms:modified xsi:type="dcterms:W3CDTF">2023-03-28T04:26:00Z</dcterms:modified>
</cp:coreProperties>
</file>